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471F1" w14:textId="77777777" w:rsidR="004B6CA5" w:rsidRDefault="004B6CA5" w:rsidP="004B6CA5">
      <w:r>
        <w:t>current_call_position*call_delta-put_delta+current_stock_position</w:t>
      </w:r>
    </w:p>
    <w:p w14:paraId="69740549" w14:textId="77777777" w:rsidR="004B6CA5" w:rsidRDefault="004B6CA5" w:rsidP="004B6CA5"/>
    <w:p w14:paraId="22FBC073" w14:textId="77777777" w:rsidR="004B6CA5" w:rsidRDefault="004B6CA5" w:rsidP="004B6CA5">
      <w:r>
        <w:t>call_gamma*current_call_position-put_gamma</w:t>
      </w:r>
    </w:p>
    <w:p w14:paraId="2F12CA14" w14:textId="77777777" w:rsidR="004B6CA5" w:rsidRDefault="004B6CA5" w:rsidP="004B6CA5"/>
    <w:p w14:paraId="7EDF33FC" w14:textId="77777777" w:rsidR="004B6CA5" w:rsidRDefault="004B6CA5" w:rsidP="004B6CA5">
      <w:r>
        <w:t>money_account + current_call_position*basemodel.callPrice(St[k+1],0.5,0.25/91*(k+1))+current_stock_position*St[k+1]-basemodel.putPrice(St[k+1], (k+1)*0.25/91)</w:t>
      </w:r>
    </w:p>
    <w:p w14:paraId="53DA38C4" w14:textId="77777777" w:rsidR="004B6CA5" w:rsidRDefault="004B6CA5" w:rsidP="004B6CA5"/>
    <w:p w14:paraId="75C09888" w14:textId="77777777" w:rsidR="004B6CA5" w:rsidRDefault="004B6CA5" w:rsidP="004B6CA5"/>
    <w:p w14:paraId="78A897BB" w14:textId="77777777" w:rsidR="004B6CA5" w:rsidRDefault="004B6CA5" w:rsidP="004B6CA5"/>
    <w:p w14:paraId="76D1EAB9" w14:textId="77777777" w:rsidR="004B6CA5" w:rsidRDefault="004B6CA5" w:rsidP="004B6CA5">
      <w:r>
        <w:t>DG Move based cvar = -0.7549677472833511</w:t>
      </w:r>
    </w:p>
    <w:p w14:paraId="6E26BCE8" w14:textId="77777777" w:rsidR="004B6CA5" w:rsidRDefault="004B6CA5" w:rsidP="004B6CA5"/>
    <w:p w14:paraId="0003D105" w14:textId="39A1BB96" w:rsidR="00F4765A" w:rsidRDefault="004B6CA5" w:rsidP="004B6CA5">
      <w:r>
        <w:t>4.468375434620372</w:t>
      </w:r>
      <w:r>
        <w:rPr>
          <w:noProof/>
        </w:rPr>
        <w:drawing>
          <wp:inline distT="0" distB="0" distL="0" distR="0" wp14:anchorId="70015A3E" wp14:editId="04CB2ED2">
            <wp:extent cx="4168971" cy="2713661"/>
            <wp:effectExtent l="0" t="0" r="3175" b="0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81687" cy="2721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63A58" w14:textId="6018F511" w:rsidR="00316369" w:rsidRDefault="00316369" w:rsidP="004B6CA5"/>
    <w:p w14:paraId="387E88BC" w14:textId="4941A4B6" w:rsidR="00316369" w:rsidRDefault="00316369" w:rsidP="004B6CA5">
      <w:r>
        <w:t>current_stock_position + current_call_position * call_delta - current_delta</w:t>
      </w:r>
    </w:p>
    <w:p w14:paraId="7658B321" w14:textId="43DCF119" w:rsidR="00445CB5" w:rsidRDefault="00445CB5" w:rsidP="004B6CA5"/>
    <w:p w14:paraId="76BF6E3E" w14:textId="77777777" w:rsidR="00445CB5" w:rsidRDefault="00445CB5" w:rsidP="004B6CA5"/>
    <w:p w14:paraId="626AE0A1" w14:textId="77777777" w:rsidR="00445CB5" w:rsidRDefault="00445CB5" w:rsidP="004B6CA5"/>
    <w:p w14:paraId="465D871B" w14:textId="77777777" w:rsidR="00445CB5" w:rsidRDefault="00445CB5" w:rsidP="004B6CA5"/>
    <w:p w14:paraId="74D45F55" w14:textId="125A2808" w:rsidR="00445CB5" w:rsidRDefault="00445CB5" w:rsidP="004B6CA5"/>
    <w:p w14:paraId="27BE80F7" w14:textId="52665733" w:rsidR="00445CB5" w:rsidRDefault="00445CB5" w:rsidP="004B6CA5"/>
    <w:p w14:paraId="3B2C26B4" w14:textId="27D5A5CD" w:rsidR="00445CB5" w:rsidRDefault="00445CB5" w:rsidP="004B6CA5"/>
    <w:p w14:paraId="4A467E37" w14:textId="0D64EE88" w:rsidR="00445CB5" w:rsidRDefault="00445CB5" w:rsidP="004B6CA5"/>
    <w:p w14:paraId="741F961E" w14:textId="7ACEFE5F" w:rsidR="00445CB5" w:rsidRDefault="00445CB5" w:rsidP="004B6CA5"/>
    <w:p w14:paraId="72017DEA" w14:textId="3E488081" w:rsidR="00445CB5" w:rsidRDefault="00445CB5" w:rsidP="004B6CA5"/>
    <w:p w14:paraId="7E76B07F" w14:textId="2A5DFDF6" w:rsidR="00445CB5" w:rsidRDefault="00445CB5" w:rsidP="004B6CA5"/>
    <w:p w14:paraId="72E489BA" w14:textId="448489B9" w:rsidR="00445CB5" w:rsidRDefault="00445CB5" w:rsidP="004B6CA5"/>
    <w:p w14:paraId="2BA46071" w14:textId="5C14878C" w:rsidR="00445CB5" w:rsidRDefault="00445CB5" w:rsidP="004B6CA5"/>
    <w:p w14:paraId="1AA0DE0D" w14:textId="28736A8C" w:rsidR="00445CB5" w:rsidRDefault="00445CB5" w:rsidP="004B6CA5"/>
    <w:p w14:paraId="6ECB3DD2" w14:textId="060F8DA4" w:rsidR="00445CB5" w:rsidRDefault="00445CB5" w:rsidP="004B6CA5"/>
    <w:p w14:paraId="1DB972DE" w14:textId="6E788184" w:rsidR="00445CB5" w:rsidRDefault="00445CB5" w:rsidP="004B6CA5"/>
    <w:p w14:paraId="0458966D" w14:textId="57108BF3" w:rsidR="00445CB5" w:rsidRDefault="00445CB5" w:rsidP="004B6CA5">
      <w:pPr>
        <w:rPr>
          <w:rFonts w:hint="eastAsia"/>
        </w:rPr>
      </w:pPr>
      <w:r>
        <w:rPr>
          <w:rFonts w:hint="eastAsia"/>
        </w:rPr>
        <w:t>D</w:t>
      </w:r>
      <w:r>
        <w:t>G Hedging Time Based:</w:t>
      </w:r>
    </w:p>
    <w:p w14:paraId="3EC3A4A1" w14:textId="0D14DFA4" w:rsidR="00445CB5" w:rsidRDefault="00445CB5" w:rsidP="004B6CA5">
      <w:r>
        <w:rPr>
          <w:noProof/>
        </w:rPr>
        <w:drawing>
          <wp:inline distT="0" distB="0" distL="0" distR="0" wp14:anchorId="7188B814" wp14:editId="250ADD8A">
            <wp:extent cx="4673016" cy="3149206"/>
            <wp:effectExtent l="0" t="0" r="0" b="0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73016" cy="3149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2C95F" w14:textId="77777777" w:rsidR="00445CB5" w:rsidRDefault="00445CB5" w:rsidP="004B6CA5"/>
    <w:p w14:paraId="0E1A2C85" w14:textId="42B2E8DC" w:rsidR="00445CB5" w:rsidRDefault="00445CB5" w:rsidP="00445CB5">
      <w:pPr>
        <w:ind w:firstLineChars="100" w:firstLine="210"/>
      </w:pPr>
      <w:r>
        <w:t xml:space="preserve">cVar </w:t>
      </w:r>
      <w:r w:rsidRPr="00445CB5">
        <w:t>-0.6798035430933829</w:t>
      </w:r>
    </w:p>
    <w:p w14:paraId="649C1796" w14:textId="1B38ED93" w:rsidR="00445CB5" w:rsidRDefault="00445CB5" w:rsidP="00445CB5">
      <w:pPr>
        <w:ind w:firstLineChars="100" w:firstLine="210"/>
      </w:pPr>
      <w:r w:rsidRPr="00445CB5">
        <w:t>4.393211230430404</w:t>
      </w:r>
    </w:p>
    <w:p w14:paraId="71FEDD4C" w14:textId="597CA82A" w:rsidR="0045179D" w:rsidRDefault="0045179D" w:rsidP="00445CB5">
      <w:pPr>
        <w:ind w:firstLineChars="100" w:firstLine="210"/>
      </w:pPr>
    </w:p>
    <w:p w14:paraId="1E4C4154" w14:textId="6E7306D5" w:rsidR="0045179D" w:rsidRDefault="0045179D" w:rsidP="00445CB5">
      <w:pPr>
        <w:ind w:firstLineChars="100" w:firstLine="210"/>
      </w:pPr>
    </w:p>
    <w:p w14:paraId="4DDA18FB" w14:textId="4402762E" w:rsidR="0045179D" w:rsidRDefault="0045179D" w:rsidP="00445CB5">
      <w:pPr>
        <w:ind w:firstLineChars="100" w:firstLine="210"/>
      </w:pPr>
      <w:r>
        <w:rPr>
          <w:noProof/>
        </w:rPr>
        <w:lastRenderedPageBreak/>
        <w:drawing>
          <wp:inline distT="0" distB="0" distL="0" distR="0" wp14:anchorId="2075AC4C" wp14:editId="5D5FA644">
            <wp:extent cx="2438400" cy="8863330"/>
            <wp:effectExtent l="0" t="0" r="0" b="0"/>
            <wp:docPr id="3" name="Picture 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hist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C8FAA" w14:textId="1EA03524" w:rsidR="00C5703F" w:rsidRDefault="00C5703F" w:rsidP="00445CB5">
      <w:pPr>
        <w:ind w:firstLineChars="100" w:firstLine="210"/>
      </w:pPr>
    </w:p>
    <w:p w14:paraId="03236B64" w14:textId="574B742B" w:rsidR="00C5703F" w:rsidRDefault="00C5703F" w:rsidP="00445CB5">
      <w:pPr>
        <w:ind w:firstLineChars="100" w:firstLine="210"/>
        <w:rPr>
          <w:rFonts w:hint="eastAsia"/>
        </w:rPr>
      </w:pPr>
      <w:r>
        <w:rPr>
          <w:rFonts w:hint="eastAsia"/>
        </w:rPr>
        <w:t>D</w:t>
      </w:r>
      <w:r>
        <w:t xml:space="preserve"> hedging with band 0.1, 0.05, 0.02, 0.01:</w:t>
      </w:r>
    </w:p>
    <w:p w14:paraId="35CCC6B9" w14:textId="229510F7" w:rsidR="00C5703F" w:rsidRDefault="00C5703F" w:rsidP="00445CB5">
      <w:pPr>
        <w:ind w:firstLineChars="100" w:firstLine="210"/>
      </w:pPr>
      <w:r>
        <w:rPr>
          <w:noProof/>
        </w:rPr>
        <w:drawing>
          <wp:inline distT="0" distB="0" distL="0" distR="0" wp14:anchorId="706ABAE0" wp14:editId="3B1B54E8">
            <wp:extent cx="5274310" cy="2633980"/>
            <wp:effectExtent l="0" t="0" r="2540" b="0"/>
            <wp:docPr id="4" name="Picture 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hist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88E8C" w14:textId="02418142" w:rsidR="00C5703F" w:rsidRDefault="00C5703F" w:rsidP="00445CB5">
      <w:pPr>
        <w:ind w:firstLineChars="100" w:firstLine="210"/>
      </w:pPr>
    </w:p>
    <w:p w14:paraId="26085FC6" w14:textId="4C36DD5E" w:rsidR="00C5703F" w:rsidRDefault="00C5703F" w:rsidP="00445CB5">
      <w:pPr>
        <w:ind w:firstLineChars="100" w:firstLine="210"/>
        <w:rPr>
          <w:rFonts w:hint="eastAsia"/>
        </w:rPr>
      </w:pPr>
      <w:r>
        <w:rPr>
          <w:noProof/>
        </w:rPr>
        <w:drawing>
          <wp:inline distT="0" distB="0" distL="0" distR="0" wp14:anchorId="6FD7328B" wp14:editId="312A6F74">
            <wp:extent cx="5274310" cy="2633980"/>
            <wp:effectExtent l="0" t="0" r="2540" b="0"/>
            <wp:docPr id="5" name="Picture 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hist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70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65B76" w14:textId="77777777" w:rsidR="00E7273B" w:rsidRDefault="00E7273B" w:rsidP="00316369">
      <w:r>
        <w:separator/>
      </w:r>
    </w:p>
  </w:endnote>
  <w:endnote w:type="continuationSeparator" w:id="0">
    <w:p w14:paraId="362C8F46" w14:textId="77777777" w:rsidR="00E7273B" w:rsidRDefault="00E7273B" w:rsidP="003163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9B2AC" w14:textId="77777777" w:rsidR="00E7273B" w:rsidRDefault="00E7273B" w:rsidP="00316369">
      <w:r>
        <w:separator/>
      </w:r>
    </w:p>
  </w:footnote>
  <w:footnote w:type="continuationSeparator" w:id="0">
    <w:p w14:paraId="21C16B54" w14:textId="77777777" w:rsidR="00E7273B" w:rsidRDefault="00E7273B" w:rsidP="003163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szQ1MrW0NDExtDBV0lEKTi0uzszPAykwrAUA9PppDSwAAAA="/>
  </w:docVars>
  <w:rsids>
    <w:rsidRoot w:val="00F4765A"/>
    <w:rsid w:val="00316369"/>
    <w:rsid w:val="00445CB5"/>
    <w:rsid w:val="0045179D"/>
    <w:rsid w:val="004B6CA5"/>
    <w:rsid w:val="00C5703F"/>
    <w:rsid w:val="00E7273B"/>
    <w:rsid w:val="00F47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3EE493"/>
  <w15:chartTrackingRefBased/>
  <w15:docId w15:val="{1353799E-82F5-4959-B239-D6AED162C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63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1636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1636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1636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1</TotalTime>
  <Pages>4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otong Li</dc:creator>
  <cp:keywords/>
  <dc:description/>
  <cp:lastModifiedBy>Shaotong Li</cp:lastModifiedBy>
  <cp:revision>4</cp:revision>
  <dcterms:created xsi:type="dcterms:W3CDTF">2022-11-04T21:05:00Z</dcterms:created>
  <dcterms:modified xsi:type="dcterms:W3CDTF">2022-11-05T18:16:00Z</dcterms:modified>
</cp:coreProperties>
</file>